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4189" w:rsidRPr="00D14189" w:rsidRDefault="00D14189" w:rsidP="00D1418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br/>
      </w:r>
      <w:bookmarkStart w:id="0" w:name="_GoBack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2019-cu </w:t>
      </w:r>
      <w:proofErr w:type="spellStart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ldə</w:t>
      </w:r>
      <w:proofErr w:type="spellEnd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zərbaycan</w:t>
      </w:r>
      <w:proofErr w:type="spellEnd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spublikasında</w:t>
      </w:r>
      <w:proofErr w:type="spellEnd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əhalinin</w:t>
      </w:r>
      <w:proofErr w:type="spellEnd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iyahıyaalınmasının</w:t>
      </w:r>
      <w:proofErr w:type="spellEnd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keçirilməsi</w:t>
      </w:r>
      <w:proofErr w:type="spellEnd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aqqında</w:t>
      </w:r>
      <w:proofErr w:type="spellEnd"/>
    </w:p>
    <w:bookmarkEnd w:id="0"/>
    <w:p w:rsidR="00D14189" w:rsidRPr="00D14189" w:rsidRDefault="00D14189" w:rsidP="00D1418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D14189" w:rsidRPr="00D14189" w:rsidRDefault="00D14189" w:rsidP="00D1418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zərbaycan</w:t>
      </w:r>
      <w:proofErr w:type="spellEnd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spublikası</w:t>
      </w:r>
      <w:proofErr w:type="spellEnd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ezidentinin</w:t>
      </w:r>
      <w:proofErr w:type="spellEnd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ərmanı</w:t>
      </w:r>
      <w:proofErr w:type="spellEnd"/>
    </w:p>
    <w:p w:rsidR="00D14189" w:rsidRPr="00D14189" w:rsidRDefault="00D14189" w:rsidP="00D1418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D14189" w:rsidRPr="00D14189" w:rsidRDefault="00D14189" w:rsidP="00D14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D14189" w:rsidRPr="00D14189" w:rsidRDefault="00D14189" w:rsidP="00D14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Konstitusiyasını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09-cu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maddəsini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2-ci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bəndini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rəhbər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tutaraq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 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qərara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alıram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:rsidR="00D14189" w:rsidRPr="00D14189" w:rsidRDefault="00D14189" w:rsidP="00D14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1.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da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əhalini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növbəti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siyahıyaalınması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9-cu </w:t>
      </w:r>
      <w:proofErr w:type="spellStart"/>
      <w:proofErr w:type="gram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-10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oktyabr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tarixlərində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keçirilsi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D14189" w:rsidRPr="00D14189" w:rsidRDefault="00D14189" w:rsidP="00D14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Əhalini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siyahıyaalınması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bağlı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hazırlıq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işlərini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görülməsi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onu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keçirilməsi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yekunlarını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işlənilməsi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nəticələrini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dərc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edilərək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yayılması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Statistika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Komitəsinə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həvalə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edilsi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D14189" w:rsidRPr="00D14189" w:rsidRDefault="00D14189" w:rsidP="00D14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3.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Nazirlər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Kabineti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:rsidR="00D14189" w:rsidRPr="00D14189" w:rsidRDefault="00D14189" w:rsidP="00D14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3.1. 2019-cu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ildə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da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əhalini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siyahıyaalınmasına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hazırlıq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onu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keçirilməsi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bağlı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tədbirlər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planını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iki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y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müddətində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təsdiq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etsi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D14189" w:rsidRPr="00D14189" w:rsidRDefault="00D14189" w:rsidP="00D14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3.2. </w:t>
      </w:r>
      <w:proofErr w:type="spellStart"/>
      <w:proofErr w:type="gram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proofErr w:type="gram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Fərmanda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irəli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gələ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digər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məsələləri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həll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etsi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D14189" w:rsidRPr="00D14189" w:rsidRDefault="00D14189" w:rsidP="00D14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İlham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Əliyev</w:t>
      </w:r>
      <w:proofErr w:type="spellEnd"/>
    </w:p>
    <w:p w:rsidR="00D14189" w:rsidRPr="00D14189" w:rsidRDefault="00D14189" w:rsidP="00D14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</w:t>
      </w:r>
      <w:proofErr w:type="spellEnd"/>
    </w:p>
    <w:p w:rsidR="00D14189" w:rsidRPr="00D14189" w:rsidRDefault="00D14189" w:rsidP="00D14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Bakı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şəhəri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7 </w:t>
      </w:r>
      <w:proofErr w:type="spell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sentyabr</w:t>
      </w:r>
      <w:proofErr w:type="spell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6-cı </w:t>
      </w:r>
      <w:proofErr w:type="spellStart"/>
      <w:proofErr w:type="gramStart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  <w:r w:rsidRPr="00D14189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E76BAD" w:rsidRDefault="00E76BAD"/>
    <w:sectPr w:rsidR="00E76BA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NjayNDEzMzMyMDFU0lEKTi0uzszPAykwrAUADcK/ICwAAAA="/>
  </w:docVars>
  <w:rsids>
    <w:rsidRoot w:val="00D14189"/>
    <w:rsid w:val="00D14189"/>
    <w:rsid w:val="00E76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198281F-AA7E-485F-BA0C-61512EE5A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1418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141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67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2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l gachayev</dc:creator>
  <cp:keywords/>
  <dc:description/>
  <cp:lastModifiedBy>ramil gachayev</cp:lastModifiedBy>
  <cp:revision>1</cp:revision>
  <dcterms:created xsi:type="dcterms:W3CDTF">2016-09-07T14:48:00Z</dcterms:created>
  <dcterms:modified xsi:type="dcterms:W3CDTF">2016-09-07T14:48:00Z</dcterms:modified>
</cp:coreProperties>
</file>